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4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Start w:id="33" w:name="ariaid-title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3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2" Target="mailto:itpolicycontent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1-01-18T16:54:21Z</dcterms:created>
  <dcterms:modified xsi:type="dcterms:W3CDTF">2021-01-18T16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